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a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8 Bloom Street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asmith174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45984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